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6209CC31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　　　　　勃起障害と関連する因子</w:t>
      </w:r>
      <w:r w:rsidR="00804B3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ついての横断的研究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　むつ下北地域医療学講座</w:t>
      </w:r>
    </w:p>
    <w:p w14:paraId="48CDD38D" w14:textId="70372735" w:rsidR="00977207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藤田　尚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46992" w14:textId="77777777" w:rsidR="008C560C" w:rsidRDefault="008C560C" w:rsidP="00BE406F">
      <w:r>
        <w:separator/>
      </w:r>
    </w:p>
  </w:endnote>
  <w:endnote w:type="continuationSeparator" w:id="0">
    <w:p w14:paraId="218BBA0C" w14:textId="77777777" w:rsidR="008C560C" w:rsidRDefault="008C560C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85209" w14:textId="77777777" w:rsidR="008C560C" w:rsidRDefault="008C560C" w:rsidP="00BE406F">
      <w:r>
        <w:separator/>
      </w:r>
    </w:p>
  </w:footnote>
  <w:footnote w:type="continuationSeparator" w:id="0">
    <w:p w14:paraId="2436864E" w14:textId="77777777" w:rsidR="008C560C" w:rsidRDefault="008C560C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04B3C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8C560C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髙橋　佳子</cp:lastModifiedBy>
  <cp:revision>4</cp:revision>
  <cp:lastPrinted>2022-10-17T02:51:00Z</cp:lastPrinted>
  <dcterms:created xsi:type="dcterms:W3CDTF">2022-10-20T06:46:00Z</dcterms:created>
  <dcterms:modified xsi:type="dcterms:W3CDTF">2022-10-24T00:22:00Z</dcterms:modified>
</cp:coreProperties>
</file>